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BFFAE" w14:textId="0CF14281" w:rsidR="004F4B57" w:rsidRDefault="004F4B57">
      <w:bookmarkStart w:id="0" w:name="_GoBack"/>
      <w:r>
        <w:rPr>
          <w:noProof/>
        </w:rPr>
        <w:drawing>
          <wp:inline distT="0" distB="0" distL="0" distR="0" wp14:anchorId="4815D9F5" wp14:editId="1934451A">
            <wp:extent cx="6579705" cy="7325139"/>
            <wp:effectExtent l="0" t="0" r="0" b="9525"/>
            <wp:docPr id="1" name="Diagramma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</w:p>
    <w:p w14:paraId="54EC7603" w14:textId="37382760" w:rsidR="00121967" w:rsidRPr="00121967" w:rsidRDefault="00121967">
      <w:pPr>
        <w:rPr>
          <w:lang w:val="en-US"/>
        </w:rPr>
      </w:pPr>
    </w:p>
    <w:sectPr w:rsidR="00121967" w:rsidRPr="00121967">
      <w:head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60F46" w14:textId="77777777" w:rsidR="003839AB" w:rsidRDefault="003839AB" w:rsidP="0007237B">
      <w:pPr>
        <w:spacing w:after="0" w:line="240" w:lineRule="auto"/>
      </w:pPr>
      <w:r>
        <w:separator/>
      </w:r>
    </w:p>
  </w:endnote>
  <w:endnote w:type="continuationSeparator" w:id="0">
    <w:p w14:paraId="1337A069" w14:textId="77777777" w:rsidR="003839AB" w:rsidRDefault="003839AB" w:rsidP="00072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8E1AB" w14:textId="77777777" w:rsidR="003839AB" w:rsidRDefault="003839AB" w:rsidP="0007237B">
      <w:pPr>
        <w:spacing w:after="0" w:line="240" w:lineRule="auto"/>
      </w:pPr>
      <w:r>
        <w:separator/>
      </w:r>
    </w:p>
  </w:footnote>
  <w:footnote w:type="continuationSeparator" w:id="0">
    <w:p w14:paraId="536CFE20" w14:textId="77777777" w:rsidR="003839AB" w:rsidRDefault="003839AB" w:rsidP="000723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884FF" w14:textId="02CF343D" w:rsidR="0007237B" w:rsidRPr="0007237B" w:rsidRDefault="0007237B">
    <w:pPr>
      <w:pStyle w:val="Intestazione"/>
      <w:rPr>
        <w:b/>
        <w:bCs/>
        <w:lang w:val="en-US"/>
      </w:rPr>
    </w:pPr>
    <w:r w:rsidRPr="0007237B">
      <w:rPr>
        <w:b/>
        <w:bCs/>
        <w:lang w:val="en-US"/>
      </w:rPr>
      <w:t>Supplemental Figure 1: flow-chart of the enrollment process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sDAxMjQ0trA0tDRU0lEKTi0uzszPAykwrgUAg50p0iwAAAA="/>
  </w:docVars>
  <w:rsids>
    <w:rsidRoot w:val="004F4B57"/>
    <w:rsid w:val="0007237B"/>
    <w:rsid w:val="00121967"/>
    <w:rsid w:val="00130750"/>
    <w:rsid w:val="00186BCB"/>
    <w:rsid w:val="001A33F0"/>
    <w:rsid w:val="003839AB"/>
    <w:rsid w:val="00491C09"/>
    <w:rsid w:val="004F4B57"/>
    <w:rsid w:val="0054237E"/>
    <w:rsid w:val="0092420E"/>
    <w:rsid w:val="00EE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8785CB"/>
  <w15:chartTrackingRefBased/>
  <w15:docId w15:val="{55CBEEAA-FB55-49D8-BC74-E9782F88C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sid w:val="00121967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723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7237B"/>
  </w:style>
  <w:style w:type="paragraph" w:styleId="Pidipagina">
    <w:name w:val="footer"/>
    <w:basedOn w:val="Normale"/>
    <w:link w:val="PidipaginaCarattere"/>
    <w:uiPriority w:val="99"/>
    <w:unhideWhenUsed/>
    <w:rsid w:val="000723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723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D88F5EB-00FB-415F-A841-0D15E6730258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it-IT"/>
        </a:p>
      </dgm:t>
    </dgm:pt>
    <dgm:pt modelId="{51B77387-56E5-4552-A98B-4CB582523A63}">
      <dgm:prSet phldrT="[Testo]" custT="1"/>
      <dgm:spPr/>
      <dgm:t>
        <a:bodyPr/>
        <a:lstStyle/>
        <a:p>
          <a:r>
            <a:rPr lang="it-IT" sz="1400"/>
            <a:t>Sonographically evaluated nodules submitted to FNA biopsy</a:t>
          </a:r>
        </a:p>
        <a:p>
          <a:r>
            <a:rPr lang="it-IT" sz="1400"/>
            <a:t>n=917</a:t>
          </a:r>
        </a:p>
      </dgm:t>
    </dgm:pt>
    <dgm:pt modelId="{51018134-2123-4E58-A1FB-74EFED441163}" type="parTrans" cxnId="{B30D14F1-A3AC-4C1B-B4FD-C3623AEF2C92}">
      <dgm:prSet/>
      <dgm:spPr/>
      <dgm:t>
        <a:bodyPr/>
        <a:lstStyle/>
        <a:p>
          <a:endParaRPr lang="it-IT" sz="3200"/>
        </a:p>
      </dgm:t>
    </dgm:pt>
    <dgm:pt modelId="{FBD8BAC1-2A8A-4932-845C-A0AA97B10CB5}" type="sibTrans" cxnId="{B30D14F1-A3AC-4C1B-B4FD-C3623AEF2C92}">
      <dgm:prSet/>
      <dgm:spPr/>
      <dgm:t>
        <a:bodyPr/>
        <a:lstStyle/>
        <a:p>
          <a:endParaRPr lang="it-IT" sz="3200"/>
        </a:p>
      </dgm:t>
    </dgm:pt>
    <dgm:pt modelId="{3704B3EC-B2F3-4A26-B73A-530F44777A87}" type="asst">
      <dgm:prSet phldrT="[Testo]" custT="1"/>
      <dgm:spPr/>
      <dgm:t>
        <a:bodyPr/>
        <a:lstStyle/>
        <a:p>
          <a:r>
            <a:rPr lang="it-IT" sz="1400" b="1" i="1"/>
            <a:t>Excluded</a:t>
          </a:r>
        </a:p>
        <a:p>
          <a:r>
            <a:rPr lang="it-IT" sz="1400"/>
            <a:t>Subcentimeter nodules</a:t>
          </a:r>
        </a:p>
        <a:p>
          <a:r>
            <a:rPr lang="it-IT" sz="1400"/>
            <a:t>n=82</a:t>
          </a:r>
        </a:p>
        <a:p>
          <a:r>
            <a:rPr lang="it-IT" sz="1400"/>
            <a:t>Non-diagnostic or indeterminate cytology report</a:t>
          </a:r>
          <a:endParaRPr lang="it-IT" sz="1400" baseline="30000"/>
        </a:p>
        <a:p>
          <a:r>
            <a:rPr lang="it-IT" sz="1400"/>
            <a:t>n=282</a:t>
          </a:r>
        </a:p>
      </dgm:t>
    </dgm:pt>
    <dgm:pt modelId="{532E915B-DE32-4B45-A78B-890C0ED0EC0B}" type="parTrans" cxnId="{3CAA64F4-06AD-46B4-8395-A47D45334B59}">
      <dgm:prSet/>
      <dgm:spPr/>
      <dgm:t>
        <a:bodyPr/>
        <a:lstStyle/>
        <a:p>
          <a:endParaRPr lang="it-IT" sz="3200"/>
        </a:p>
      </dgm:t>
    </dgm:pt>
    <dgm:pt modelId="{849B137C-8ED3-48F1-A74F-B624004F974C}" type="sibTrans" cxnId="{3CAA64F4-06AD-46B4-8395-A47D45334B59}">
      <dgm:prSet/>
      <dgm:spPr/>
      <dgm:t>
        <a:bodyPr/>
        <a:lstStyle/>
        <a:p>
          <a:endParaRPr lang="it-IT" sz="3200"/>
        </a:p>
      </dgm:t>
    </dgm:pt>
    <dgm:pt modelId="{0C52CA45-FFF7-434F-BF96-1F804A421296}">
      <dgm:prSet phldrT="[Testo]" custT="1"/>
      <dgm:spPr/>
      <dgm:t>
        <a:bodyPr/>
        <a:lstStyle/>
        <a:p>
          <a:r>
            <a:rPr lang="it-IT" sz="1400"/>
            <a:t>Final cohort</a:t>
          </a:r>
        </a:p>
        <a:p>
          <a:r>
            <a:rPr lang="it-IT" sz="1400"/>
            <a:t>n=553</a:t>
          </a:r>
        </a:p>
      </dgm:t>
    </dgm:pt>
    <dgm:pt modelId="{AD4C21CE-DEE9-45A2-80C0-7EED2FEF119F}" type="parTrans" cxnId="{692636E0-CCD2-4D3F-9156-AA4FD37692C4}">
      <dgm:prSet/>
      <dgm:spPr/>
      <dgm:t>
        <a:bodyPr/>
        <a:lstStyle/>
        <a:p>
          <a:endParaRPr lang="it-IT" sz="3200"/>
        </a:p>
      </dgm:t>
    </dgm:pt>
    <dgm:pt modelId="{4DB38471-9FB3-4447-8798-1FFF19E8C4C7}" type="sibTrans" cxnId="{692636E0-CCD2-4D3F-9156-AA4FD37692C4}">
      <dgm:prSet/>
      <dgm:spPr/>
      <dgm:t>
        <a:bodyPr/>
        <a:lstStyle/>
        <a:p>
          <a:endParaRPr lang="it-IT" sz="3200"/>
        </a:p>
      </dgm:t>
    </dgm:pt>
    <dgm:pt modelId="{71997184-5388-4A14-9AE2-A1C5DB4055D6}">
      <dgm:prSet phldrT="[Testo]" custT="1"/>
      <dgm:spPr/>
      <dgm:t>
        <a:bodyPr/>
        <a:lstStyle/>
        <a:p>
          <a:r>
            <a:rPr lang="it-IT" sz="1400"/>
            <a:t>Benign</a:t>
          </a:r>
        </a:p>
        <a:p>
          <a:r>
            <a:rPr lang="it-IT" sz="1400"/>
            <a:t>n=511</a:t>
          </a:r>
        </a:p>
      </dgm:t>
    </dgm:pt>
    <dgm:pt modelId="{CD249E92-807D-46CF-80C5-3310200799AC}" type="parTrans" cxnId="{48FF0BEF-6102-4E90-AA09-76B18099981E}">
      <dgm:prSet/>
      <dgm:spPr/>
      <dgm:t>
        <a:bodyPr/>
        <a:lstStyle/>
        <a:p>
          <a:endParaRPr lang="it-IT" sz="3200"/>
        </a:p>
      </dgm:t>
    </dgm:pt>
    <dgm:pt modelId="{284A65BF-E9C6-489C-9D4A-DF933B4E7237}" type="sibTrans" cxnId="{48FF0BEF-6102-4E90-AA09-76B18099981E}">
      <dgm:prSet/>
      <dgm:spPr/>
      <dgm:t>
        <a:bodyPr/>
        <a:lstStyle/>
        <a:p>
          <a:endParaRPr lang="it-IT" sz="3200"/>
        </a:p>
      </dgm:t>
    </dgm:pt>
    <dgm:pt modelId="{C05354E0-59C5-4FD7-9068-D6184C00D220}">
      <dgm:prSet phldrT="[Testo]" custT="1"/>
      <dgm:spPr/>
      <dgm:t>
        <a:bodyPr/>
        <a:lstStyle/>
        <a:p>
          <a:r>
            <a:rPr lang="it-IT" sz="1400"/>
            <a:t>Malignant</a:t>
          </a:r>
        </a:p>
        <a:p>
          <a:r>
            <a:rPr lang="it-IT" sz="1400"/>
            <a:t>n=42</a:t>
          </a:r>
        </a:p>
      </dgm:t>
    </dgm:pt>
    <dgm:pt modelId="{03B86C69-BF56-4BCE-A7EE-F37CA92E9BB8}" type="parTrans" cxnId="{885F8983-DE00-4F1C-836E-976054BA8E7E}">
      <dgm:prSet/>
      <dgm:spPr/>
      <dgm:t>
        <a:bodyPr/>
        <a:lstStyle/>
        <a:p>
          <a:endParaRPr lang="it-IT" sz="3200"/>
        </a:p>
      </dgm:t>
    </dgm:pt>
    <dgm:pt modelId="{5F62D865-920A-4612-B573-45A842EFC94C}" type="sibTrans" cxnId="{885F8983-DE00-4F1C-836E-976054BA8E7E}">
      <dgm:prSet/>
      <dgm:spPr/>
      <dgm:t>
        <a:bodyPr/>
        <a:lstStyle/>
        <a:p>
          <a:endParaRPr lang="it-IT" sz="3200"/>
        </a:p>
      </dgm:t>
    </dgm:pt>
    <dgm:pt modelId="{21DDF0DF-51BE-42D3-BA25-EF701FC412BF}">
      <dgm:prSet phldrT="[Testo]" custT="1"/>
      <dgm:spPr/>
      <dgm:t>
        <a:bodyPr/>
        <a:lstStyle/>
        <a:p>
          <a:r>
            <a:rPr lang="it-IT" sz="1400"/>
            <a:t>Surgical histology confirmation</a:t>
          </a:r>
        </a:p>
        <a:p>
          <a:r>
            <a:rPr lang="it-IT" sz="1400"/>
            <a:t>n=39</a:t>
          </a:r>
        </a:p>
      </dgm:t>
    </dgm:pt>
    <dgm:pt modelId="{461F6C30-7F57-44D1-8D28-F407FCBD2BDA}" type="parTrans" cxnId="{A8C334A3-9875-467F-80B6-FC126C1099ED}">
      <dgm:prSet/>
      <dgm:spPr/>
      <dgm:t>
        <a:bodyPr/>
        <a:lstStyle/>
        <a:p>
          <a:endParaRPr lang="it-IT" sz="3200"/>
        </a:p>
      </dgm:t>
    </dgm:pt>
    <dgm:pt modelId="{5A26D7EE-9F1B-4934-86A9-7C66B3BFA196}" type="sibTrans" cxnId="{A8C334A3-9875-467F-80B6-FC126C1099ED}">
      <dgm:prSet/>
      <dgm:spPr/>
      <dgm:t>
        <a:bodyPr/>
        <a:lstStyle/>
        <a:p>
          <a:endParaRPr lang="it-IT" sz="3200"/>
        </a:p>
      </dgm:t>
    </dgm:pt>
    <dgm:pt modelId="{2A743A9B-93E4-4109-B5F0-ABEB89A35DF0}" type="pres">
      <dgm:prSet presAssocID="{1D88F5EB-00FB-415F-A841-0D15E673025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781FF445-AEDD-4D61-A81E-B03472542F53}" type="pres">
      <dgm:prSet presAssocID="{51B77387-56E5-4552-A98B-4CB582523A63}" presName="hierRoot1" presStyleCnt="0">
        <dgm:presLayoutVars>
          <dgm:hierBranch val="init"/>
        </dgm:presLayoutVars>
      </dgm:prSet>
      <dgm:spPr/>
    </dgm:pt>
    <dgm:pt modelId="{4A1730DF-9A9C-47C9-8506-4FF6BD9FF91F}" type="pres">
      <dgm:prSet presAssocID="{51B77387-56E5-4552-A98B-4CB582523A63}" presName="rootComposite1" presStyleCnt="0"/>
      <dgm:spPr/>
    </dgm:pt>
    <dgm:pt modelId="{D8B279F2-91A9-4295-8105-DEF405CE0365}" type="pres">
      <dgm:prSet presAssocID="{51B77387-56E5-4552-A98B-4CB582523A63}" presName="rootText1" presStyleLbl="node0" presStyleIdx="0" presStyleCnt="1" custScaleX="146377">
        <dgm:presLayoutVars>
          <dgm:chPref val="3"/>
        </dgm:presLayoutVars>
      </dgm:prSet>
      <dgm:spPr/>
    </dgm:pt>
    <dgm:pt modelId="{8D0F3D1F-8E6E-4CD8-AA81-001DF4D2F0A6}" type="pres">
      <dgm:prSet presAssocID="{51B77387-56E5-4552-A98B-4CB582523A63}" presName="rootConnector1" presStyleLbl="node1" presStyleIdx="0" presStyleCnt="0"/>
      <dgm:spPr/>
    </dgm:pt>
    <dgm:pt modelId="{0D403C4A-3692-41F0-A3F5-B2A4ADACCEA9}" type="pres">
      <dgm:prSet presAssocID="{51B77387-56E5-4552-A98B-4CB582523A63}" presName="hierChild2" presStyleCnt="0"/>
      <dgm:spPr/>
    </dgm:pt>
    <dgm:pt modelId="{857B023B-B06E-4089-8ECB-988FD3BA2AB3}" type="pres">
      <dgm:prSet presAssocID="{AD4C21CE-DEE9-45A2-80C0-7EED2FEF119F}" presName="Name37" presStyleLbl="parChTrans1D2" presStyleIdx="0" presStyleCnt="2"/>
      <dgm:spPr/>
    </dgm:pt>
    <dgm:pt modelId="{28AA4B37-6DA3-41EB-8CC2-7BB38313F829}" type="pres">
      <dgm:prSet presAssocID="{0C52CA45-FFF7-434F-BF96-1F804A421296}" presName="hierRoot2" presStyleCnt="0">
        <dgm:presLayoutVars>
          <dgm:hierBranch/>
        </dgm:presLayoutVars>
      </dgm:prSet>
      <dgm:spPr/>
    </dgm:pt>
    <dgm:pt modelId="{73C594AF-C900-4C46-96EB-B2B08F24B9C0}" type="pres">
      <dgm:prSet presAssocID="{0C52CA45-FFF7-434F-BF96-1F804A421296}" presName="rootComposite" presStyleCnt="0"/>
      <dgm:spPr/>
    </dgm:pt>
    <dgm:pt modelId="{19E6AC10-BF9A-41DF-8342-90AD2BD2F0F7}" type="pres">
      <dgm:prSet presAssocID="{0C52CA45-FFF7-434F-BF96-1F804A421296}" presName="rootText" presStyleLbl="node2" presStyleIdx="0" presStyleCnt="1">
        <dgm:presLayoutVars>
          <dgm:chPref val="3"/>
        </dgm:presLayoutVars>
      </dgm:prSet>
      <dgm:spPr/>
    </dgm:pt>
    <dgm:pt modelId="{5C13E40B-4B1A-413E-B9D0-854998E044DC}" type="pres">
      <dgm:prSet presAssocID="{0C52CA45-FFF7-434F-BF96-1F804A421296}" presName="rootConnector" presStyleLbl="node2" presStyleIdx="0" presStyleCnt="1"/>
      <dgm:spPr/>
    </dgm:pt>
    <dgm:pt modelId="{45A3822A-643F-4C85-89FE-3D47958AB276}" type="pres">
      <dgm:prSet presAssocID="{0C52CA45-FFF7-434F-BF96-1F804A421296}" presName="hierChild4" presStyleCnt="0"/>
      <dgm:spPr/>
    </dgm:pt>
    <dgm:pt modelId="{502C2437-07A2-4707-B755-3131455C91AB}" type="pres">
      <dgm:prSet presAssocID="{CD249E92-807D-46CF-80C5-3310200799AC}" presName="Name35" presStyleLbl="parChTrans1D3" presStyleIdx="0" presStyleCnt="2"/>
      <dgm:spPr/>
    </dgm:pt>
    <dgm:pt modelId="{385BE126-9B54-4817-89F6-83FB34AC2853}" type="pres">
      <dgm:prSet presAssocID="{71997184-5388-4A14-9AE2-A1C5DB4055D6}" presName="hierRoot2" presStyleCnt="0">
        <dgm:presLayoutVars>
          <dgm:hierBranch val="init"/>
        </dgm:presLayoutVars>
      </dgm:prSet>
      <dgm:spPr/>
    </dgm:pt>
    <dgm:pt modelId="{AF6CA8D6-B6B7-4497-892B-B1BABABC7A3A}" type="pres">
      <dgm:prSet presAssocID="{71997184-5388-4A14-9AE2-A1C5DB4055D6}" presName="rootComposite" presStyleCnt="0"/>
      <dgm:spPr/>
    </dgm:pt>
    <dgm:pt modelId="{0676A6B6-68B6-4721-AF29-888B3C366BC1}" type="pres">
      <dgm:prSet presAssocID="{71997184-5388-4A14-9AE2-A1C5DB4055D6}" presName="rootText" presStyleLbl="node3" presStyleIdx="0" presStyleCnt="2">
        <dgm:presLayoutVars>
          <dgm:chPref val="3"/>
        </dgm:presLayoutVars>
      </dgm:prSet>
      <dgm:spPr/>
    </dgm:pt>
    <dgm:pt modelId="{1F70C211-ECD1-432D-97F3-7E2CCA7A71BC}" type="pres">
      <dgm:prSet presAssocID="{71997184-5388-4A14-9AE2-A1C5DB4055D6}" presName="rootConnector" presStyleLbl="node3" presStyleIdx="0" presStyleCnt="2"/>
      <dgm:spPr/>
    </dgm:pt>
    <dgm:pt modelId="{E295B346-CD6E-4A10-837A-5F6EE0158008}" type="pres">
      <dgm:prSet presAssocID="{71997184-5388-4A14-9AE2-A1C5DB4055D6}" presName="hierChild4" presStyleCnt="0"/>
      <dgm:spPr/>
    </dgm:pt>
    <dgm:pt modelId="{39398743-3FA9-40A3-8F09-3C7C50040273}" type="pres">
      <dgm:prSet presAssocID="{71997184-5388-4A14-9AE2-A1C5DB4055D6}" presName="hierChild5" presStyleCnt="0"/>
      <dgm:spPr/>
    </dgm:pt>
    <dgm:pt modelId="{47D34730-2543-4CB1-9866-CF82E5B90A95}" type="pres">
      <dgm:prSet presAssocID="{03B86C69-BF56-4BCE-A7EE-F37CA92E9BB8}" presName="Name35" presStyleLbl="parChTrans1D3" presStyleIdx="1" presStyleCnt="2"/>
      <dgm:spPr/>
    </dgm:pt>
    <dgm:pt modelId="{975CA137-53B7-46C4-90BC-8976A4EDBDDB}" type="pres">
      <dgm:prSet presAssocID="{C05354E0-59C5-4FD7-9068-D6184C00D220}" presName="hierRoot2" presStyleCnt="0">
        <dgm:presLayoutVars>
          <dgm:hierBranch val="init"/>
        </dgm:presLayoutVars>
      </dgm:prSet>
      <dgm:spPr/>
    </dgm:pt>
    <dgm:pt modelId="{C47DFAFD-403F-4A93-812C-52AAF6F3BDF4}" type="pres">
      <dgm:prSet presAssocID="{C05354E0-59C5-4FD7-9068-D6184C00D220}" presName="rootComposite" presStyleCnt="0"/>
      <dgm:spPr/>
    </dgm:pt>
    <dgm:pt modelId="{BE980F7F-61E9-4B1A-B80A-1FB729462D2C}" type="pres">
      <dgm:prSet presAssocID="{C05354E0-59C5-4FD7-9068-D6184C00D220}" presName="rootText" presStyleLbl="node3" presStyleIdx="1" presStyleCnt="2">
        <dgm:presLayoutVars>
          <dgm:chPref val="3"/>
        </dgm:presLayoutVars>
      </dgm:prSet>
      <dgm:spPr/>
    </dgm:pt>
    <dgm:pt modelId="{DAA076DA-A17D-4F3D-9556-079D5FF9322B}" type="pres">
      <dgm:prSet presAssocID="{C05354E0-59C5-4FD7-9068-D6184C00D220}" presName="rootConnector" presStyleLbl="node3" presStyleIdx="1" presStyleCnt="2"/>
      <dgm:spPr/>
    </dgm:pt>
    <dgm:pt modelId="{CDAFE1C5-9C92-46F3-97E9-2503E1D53A77}" type="pres">
      <dgm:prSet presAssocID="{C05354E0-59C5-4FD7-9068-D6184C00D220}" presName="hierChild4" presStyleCnt="0"/>
      <dgm:spPr/>
    </dgm:pt>
    <dgm:pt modelId="{6EF592C2-9BB2-4756-B806-44B6F73B41F9}" type="pres">
      <dgm:prSet presAssocID="{461F6C30-7F57-44D1-8D28-F407FCBD2BDA}" presName="Name37" presStyleLbl="parChTrans1D4" presStyleIdx="0" presStyleCnt="1"/>
      <dgm:spPr/>
    </dgm:pt>
    <dgm:pt modelId="{FB01FF6A-6BA1-4CAC-BC45-90E6DB4C205C}" type="pres">
      <dgm:prSet presAssocID="{21DDF0DF-51BE-42D3-BA25-EF701FC412BF}" presName="hierRoot2" presStyleCnt="0">
        <dgm:presLayoutVars>
          <dgm:hierBranch val="init"/>
        </dgm:presLayoutVars>
      </dgm:prSet>
      <dgm:spPr/>
    </dgm:pt>
    <dgm:pt modelId="{05FF9B9A-4645-4530-803B-AFDCFFAF803B}" type="pres">
      <dgm:prSet presAssocID="{21DDF0DF-51BE-42D3-BA25-EF701FC412BF}" presName="rootComposite" presStyleCnt="0"/>
      <dgm:spPr/>
    </dgm:pt>
    <dgm:pt modelId="{EFF845C3-2626-4928-BB62-1434681D4507}" type="pres">
      <dgm:prSet presAssocID="{21DDF0DF-51BE-42D3-BA25-EF701FC412BF}" presName="rootText" presStyleLbl="node4" presStyleIdx="0" presStyleCnt="1">
        <dgm:presLayoutVars>
          <dgm:chPref val="3"/>
        </dgm:presLayoutVars>
      </dgm:prSet>
      <dgm:spPr/>
    </dgm:pt>
    <dgm:pt modelId="{4C37B6F5-A456-4052-8E61-476F38B7AD48}" type="pres">
      <dgm:prSet presAssocID="{21DDF0DF-51BE-42D3-BA25-EF701FC412BF}" presName="rootConnector" presStyleLbl="node4" presStyleIdx="0" presStyleCnt="1"/>
      <dgm:spPr/>
    </dgm:pt>
    <dgm:pt modelId="{8E467F26-17E7-44F8-A48E-2B57B33863E9}" type="pres">
      <dgm:prSet presAssocID="{21DDF0DF-51BE-42D3-BA25-EF701FC412BF}" presName="hierChild4" presStyleCnt="0"/>
      <dgm:spPr/>
    </dgm:pt>
    <dgm:pt modelId="{4E705463-8B82-48D6-AED7-08CB26136564}" type="pres">
      <dgm:prSet presAssocID="{21DDF0DF-51BE-42D3-BA25-EF701FC412BF}" presName="hierChild5" presStyleCnt="0"/>
      <dgm:spPr/>
    </dgm:pt>
    <dgm:pt modelId="{97E4991A-9D96-47D7-B318-B96A5132DA13}" type="pres">
      <dgm:prSet presAssocID="{C05354E0-59C5-4FD7-9068-D6184C00D220}" presName="hierChild5" presStyleCnt="0"/>
      <dgm:spPr/>
    </dgm:pt>
    <dgm:pt modelId="{C3206DF1-C138-42C8-B96C-5D7F8C9C48DF}" type="pres">
      <dgm:prSet presAssocID="{0C52CA45-FFF7-434F-BF96-1F804A421296}" presName="hierChild5" presStyleCnt="0"/>
      <dgm:spPr/>
    </dgm:pt>
    <dgm:pt modelId="{AC6DD034-E9E0-4DE1-8177-D3804EA9F31B}" type="pres">
      <dgm:prSet presAssocID="{51B77387-56E5-4552-A98B-4CB582523A63}" presName="hierChild3" presStyleCnt="0"/>
      <dgm:spPr/>
    </dgm:pt>
    <dgm:pt modelId="{CBAA95B5-571E-4F34-9F21-D587A260D100}" type="pres">
      <dgm:prSet presAssocID="{532E915B-DE32-4B45-A78B-890C0ED0EC0B}" presName="Name111" presStyleLbl="parChTrans1D2" presStyleIdx="1" presStyleCnt="2"/>
      <dgm:spPr/>
    </dgm:pt>
    <dgm:pt modelId="{CA4935F3-2F93-4544-88EB-5E2834282A79}" type="pres">
      <dgm:prSet presAssocID="{3704B3EC-B2F3-4A26-B73A-530F44777A87}" presName="hierRoot3" presStyleCnt="0">
        <dgm:presLayoutVars>
          <dgm:hierBranch val="init"/>
        </dgm:presLayoutVars>
      </dgm:prSet>
      <dgm:spPr/>
    </dgm:pt>
    <dgm:pt modelId="{FF5C2B9D-A1C3-45F9-BF24-1B47092F43C0}" type="pres">
      <dgm:prSet presAssocID="{3704B3EC-B2F3-4A26-B73A-530F44777A87}" presName="rootComposite3" presStyleCnt="0"/>
      <dgm:spPr/>
    </dgm:pt>
    <dgm:pt modelId="{2FA500FF-CDFF-4AEE-9A9F-AD0D06C3EB51}" type="pres">
      <dgm:prSet presAssocID="{3704B3EC-B2F3-4A26-B73A-530F44777A87}" presName="rootText3" presStyleLbl="asst1" presStyleIdx="0" presStyleCnt="1" custScaleY="177239">
        <dgm:presLayoutVars>
          <dgm:chPref val="3"/>
        </dgm:presLayoutVars>
      </dgm:prSet>
      <dgm:spPr/>
    </dgm:pt>
    <dgm:pt modelId="{E5CB6876-019F-470F-924A-09507E0973DF}" type="pres">
      <dgm:prSet presAssocID="{3704B3EC-B2F3-4A26-B73A-530F44777A87}" presName="rootConnector3" presStyleLbl="asst1" presStyleIdx="0" presStyleCnt="1"/>
      <dgm:spPr/>
    </dgm:pt>
    <dgm:pt modelId="{BF309F74-6E11-4D98-AF3A-D3185199C603}" type="pres">
      <dgm:prSet presAssocID="{3704B3EC-B2F3-4A26-B73A-530F44777A87}" presName="hierChild6" presStyleCnt="0"/>
      <dgm:spPr/>
    </dgm:pt>
    <dgm:pt modelId="{6B1E48A8-1FE3-4CEF-B4CA-9F467842AA78}" type="pres">
      <dgm:prSet presAssocID="{3704B3EC-B2F3-4A26-B73A-530F44777A87}" presName="hierChild7" presStyleCnt="0"/>
      <dgm:spPr/>
    </dgm:pt>
  </dgm:ptLst>
  <dgm:cxnLst>
    <dgm:cxn modelId="{D59AF321-BC25-4EA5-AE52-9A0EA8F9F088}" type="presOf" srcId="{0C52CA45-FFF7-434F-BF96-1F804A421296}" destId="{19E6AC10-BF9A-41DF-8342-90AD2BD2F0F7}" srcOrd="0" destOrd="0" presId="urn:microsoft.com/office/officeart/2005/8/layout/orgChart1"/>
    <dgm:cxn modelId="{19A8DF33-5899-4166-85C6-4C5E4327F8CC}" type="presOf" srcId="{3704B3EC-B2F3-4A26-B73A-530F44777A87}" destId="{E5CB6876-019F-470F-924A-09507E0973DF}" srcOrd="1" destOrd="0" presId="urn:microsoft.com/office/officeart/2005/8/layout/orgChart1"/>
    <dgm:cxn modelId="{E5FD6639-CD2F-4F17-9FD6-2F5D9125BDDA}" type="presOf" srcId="{1D88F5EB-00FB-415F-A841-0D15E6730258}" destId="{2A743A9B-93E4-4109-B5F0-ABEB89A35DF0}" srcOrd="0" destOrd="0" presId="urn:microsoft.com/office/officeart/2005/8/layout/orgChart1"/>
    <dgm:cxn modelId="{E839A03C-96E8-4AF7-8E6B-574F6C86BDF3}" type="presOf" srcId="{71997184-5388-4A14-9AE2-A1C5DB4055D6}" destId="{1F70C211-ECD1-432D-97F3-7E2CCA7A71BC}" srcOrd="1" destOrd="0" presId="urn:microsoft.com/office/officeart/2005/8/layout/orgChart1"/>
    <dgm:cxn modelId="{F896235C-1E60-4E8B-9E49-317258C54460}" type="presOf" srcId="{532E915B-DE32-4B45-A78B-890C0ED0EC0B}" destId="{CBAA95B5-571E-4F34-9F21-D587A260D100}" srcOrd="0" destOrd="0" presId="urn:microsoft.com/office/officeart/2005/8/layout/orgChart1"/>
    <dgm:cxn modelId="{A5E86960-EA7E-42BC-8FBD-1914CB604369}" type="presOf" srcId="{51B77387-56E5-4552-A98B-4CB582523A63}" destId="{8D0F3D1F-8E6E-4CD8-AA81-001DF4D2F0A6}" srcOrd="1" destOrd="0" presId="urn:microsoft.com/office/officeart/2005/8/layout/orgChart1"/>
    <dgm:cxn modelId="{E239BA4F-F4E6-4214-8431-10AA65DFBF66}" type="presOf" srcId="{C05354E0-59C5-4FD7-9068-D6184C00D220}" destId="{DAA076DA-A17D-4F3D-9556-079D5FF9322B}" srcOrd="1" destOrd="0" presId="urn:microsoft.com/office/officeart/2005/8/layout/orgChart1"/>
    <dgm:cxn modelId="{F0C46F72-9E86-4FBF-9972-1D55EC437175}" type="presOf" srcId="{C05354E0-59C5-4FD7-9068-D6184C00D220}" destId="{BE980F7F-61E9-4B1A-B80A-1FB729462D2C}" srcOrd="0" destOrd="0" presId="urn:microsoft.com/office/officeart/2005/8/layout/orgChart1"/>
    <dgm:cxn modelId="{EAB35177-190D-4558-B20B-AA8145F6C382}" type="presOf" srcId="{21DDF0DF-51BE-42D3-BA25-EF701FC412BF}" destId="{EFF845C3-2626-4928-BB62-1434681D4507}" srcOrd="0" destOrd="0" presId="urn:microsoft.com/office/officeart/2005/8/layout/orgChart1"/>
    <dgm:cxn modelId="{BC774A78-2BFF-44BD-A2EE-4ABE877AB3CA}" type="presOf" srcId="{461F6C30-7F57-44D1-8D28-F407FCBD2BDA}" destId="{6EF592C2-9BB2-4756-B806-44B6F73B41F9}" srcOrd="0" destOrd="0" presId="urn:microsoft.com/office/officeart/2005/8/layout/orgChart1"/>
    <dgm:cxn modelId="{885F8983-DE00-4F1C-836E-976054BA8E7E}" srcId="{0C52CA45-FFF7-434F-BF96-1F804A421296}" destId="{C05354E0-59C5-4FD7-9068-D6184C00D220}" srcOrd="1" destOrd="0" parTransId="{03B86C69-BF56-4BCE-A7EE-F37CA92E9BB8}" sibTransId="{5F62D865-920A-4612-B573-45A842EFC94C}"/>
    <dgm:cxn modelId="{2B0CFF86-AE01-48D5-BE2C-6DA393D68493}" type="presOf" srcId="{03B86C69-BF56-4BCE-A7EE-F37CA92E9BB8}" destId="{47D34730-2543-4CB1-9866-CF82E5B90A95}" srcOrd="0" destOrd="0" presId="urn:microsoft.com/office/officeart/2005/8/layout/orgChart1"/>
    <dgm:cxn modelId="{45232687-4DF0-47F0-B50B-1E5547094D2D}" type="presOf" srcId="{0C52CA45-FFF7-434F-BF96-1F804A421296}" destId="{5C13E40B-4B1A-413E-B9D0-854998E044DC}" srcOrd="1" destOrd="0" presId="urn:microsoft.com/office/officeart/2005/8/layout/orgChart1"/>
    <dgm:cxn modelId="{CA0EEE98-A6F2-4FE7-9E99-FCE1097CC771}" type="presOf" srcId="{21DDF0DF-51BE-42D3-BA25-EF701FC412BF}" destId="{4C37B6F5-A456-4052-8E61-476F38B7AD48}" srcOrd="1" destOrd="0" presId="urn:microsoft.com/office/officeart/2005/8/layout/orgChart1"/>
    <dgm:cxn modelId="{CA99999A-1D4D-4F78-AF3A-D126B20E531C}" type="presOf" srcId="{71997184-5388-4A14-9AE2-A1C5DB4055D6}" destId="{0676A6B6-68B6-4721-AF29-888B3C366BC1}" srcOrd="0" destOrd="0" presId="urn:microsoft.com/office/officeart/2005/8/layout/orgChart1"/>
    <dgm:cxn modelId="{A8C334A3-9875-467F-80B6-FC126C1099ED}" srcId="{C05354E0-59C5-4FD7-9068-D6184C00D220}" destId="{21DDF0DF-51BE-42D3-BA25-EF701FC412BF}" srcOrd="0" destOrd="0" parTransId="{461F6C30-7F57-44D1-8D28-F407FCBD2BDA}" sibTransId="{5A26D7EE-9F1B-4934-86A9-7C66B3BFA196}"/>
    <dgm:cxn modelId="{4BAB9EB0-F2E1-4416-B621-8184B8FA5544}" type="presOf" srcId="{3704B3EC-B2F3-4A26-B73A-530F44777A87}" destId="{2FA500FF-CDFF-4AEE-9A9F-AD0D06C3EB51}" srcOrd="0" destOrd="0" presId="urn:microsoft.com/office/officeart/2005/8/layout/orgChart1"/>
    <dgm:cxn modelId="{BB0C69BC-FE4E-440B-86B3-C6021574763B}" type="presOf" srcId="{CD249E92-807D-46CF-80C5-3310200799AC}" destId="{502C2437-07A2-4707-B755-3131455C91AB}" srcOrd="0" destOrd="0" presId="urn:microsoft.com/office/officeart/2005/8/layout/orgChart1"/>
    <dgm:cxn modelId="{77C20FC1-F356-4354-AF68-B7C4EEF04D8E}" type="presOf" srcId="{AD4C21CE-DEE9-45A2-80C0-7EED2FEF119F}" destId="{857B023B-B06E-4089-8ECB-988FD3BA2AB3}" srcOrd="0" destOrd="0" presId="urn:microsoft.com/office/officeart/2005/8/layout/orgChart1"/>
    <dgm:cxn modelId="{1081CCD7-73C9-42C9-B5E8-1D3F99317084}" type="presOf" srcId="{51B77387-56E5-4552-A98B-4CB582523A63}" destId="{D8B279F2-91A9-4295-8105-DEF405CE0365}" srcOrd="0" destOrd="0" presId="urn:microsoft.com/office/officeart/2005/8/layout/orgChart1"/>
    <dgm:cxn modelId="{692636E0-CCD2-4D3F-9156-AA4FD37692C4}" srcId="{51B77387-56E5-4552-A98B-4CB582523A63}" destId="{0C52CA45-FFF7-434F-BF96-1F804A421296}" srcOrd="1" destOrd="0" parTransId="{AD4C21CE-DEE9-45A2-80C0-7EED2FEF119F}" sibTransId="{4DB38471-9FB3-4447-8798-1FFF19E8C4C7}"/>
    <dgm:cxn modelId="{48FF0BEF-6102-4E90-AA09-76B18099981E}" srcId="{0C52CA45-FFF7-434F-BF96-1F804A421296}" destId="{71997184-5388-4A14-9AE2-A1C5DB4055D6}" srcOrd="0" destOrd="0" parTransId="{CD249E92-807D-46CF-80C5-3310200799AC}" sibTransId="{284A65BF-E9C6-489C-9D4A-DF933B4E7237}"/>
    <dgm:cxn modelId="{B30D14F1-A3AC-4C1B-B4FD-C3623AEF2C92}" srcId="{1D88F5EB-00FB-415F-A841-0D15E6730258}" destId="{51B77387-56E5-4552-A98B-4CB582523A63}" srcOrd="0" destOrd="0" parTransId="{51018134-2123-4E58-A1FB-74EFED441163}" sibTransId="{FBD8BAC1-2A8A-4932-845C-A0AA97B10CB5}"/>
    <dgm:cxn modelId="{3CAA64F4-06AD-46B4-8395-A47D45334B59}" srcId="{51B77387-56E5-4552-A98B-4CB582523A63}" destId="{3704B3EC-B2F3-4A26-B73A-530F44777A87}" srcOrd="0" destOrd="0" parTransId="{532E915B-DE32-4B45-A78B-890C0ED0EC0B}" sibTransId="{849B137C-8ED3-48F1-A74F-B624004F974C}"/>
    <dgm:cxn modelId="{60A78332-5416-45A9-9781-A3211646422F}" type="presParOf" srcId="{2A743A9B-93E4-4109-B5F0-ABEB89A35DF0}" destId="{781FF445-AEDD-4D61-A81E-B03472542F53}" srcOrd="0" destOrd="0" presId="urn:microsoft.com/office/officeart/2005/8/layout/orgChart1"/>
    <dgm:cxn modelId="{B6919923-E8B3-45B6-AD9A-6525DD8DA84E}" type="presParOf" srcId="{781FF445-AEDD-4D61-A81E-B03472542F53}" destId="{4A1730DF-9A9C-47C9-8506-4FF6BD9FF91F}" srcOrd="0" destOrd="0" presId="urn:microsoft.com/office/officeart/2005/8/layout/orgChart1"/>
    <dgm:cxn modelId="{3BBE5237-EF10-4C3A-B467-AFF2D996D61D}" type="presParOf" srcId="{4A1730DF-9A9C-47C9-8506-4FF6BD9FF91F}" destId="{D8B279F2-91A9-4295-8105-DEF405CE0365}" srcOrd="0" destOrd="0" presId="urn:microsoft.com/office/officeart/2005/8/layout/orgChart1"/>
    <dgm:cxn modelId="{BCDB1AFB-87B7-49F0-82A7-3BAB3C592632}" type="presParOf" srcId="{4A1730DF-9A9C-47C9-8506-4FF6BD9FF91F}" destId="{8D0F3D1F-8E6E-4CD8-AA81-001DF4D2F0A6}" srcOrd="1" destOrd="0" presId="urn:microsoft.com/office/officeart/2005/8/layout/orgChart1"/>
    <dgm:cxn modelId="{23F4CFE2-1380-4D5B-8745-3F3FC276DEBE}" type="presParOf" srcId="{781FF445-AEDD-4D61-A81E-B03472542F53}" destId="{0D403C4A-3692-41F0-A3F5-B2A4ADACCEA9}" srcOrd="1" destOrd="0" presId="urn:microsoft.com/office/officeart/2005/8/layout/orgChart1"/>
    <dgm:cxn modelId="{37A5839C-ED13-450E-962C-D13C2BB692CB}" type="presParOf" srcId="{0D403C4A-3692-41F0-A3F5-B2A4ADACCEA9}" destId="{857B023B-B06E-4089-8ECB-988FD3BA2AB3}" srcOrd="0" destOrd="0" presId="urn:microsoft.com/office/officeart/2005/8/layout/orgChart1"/>
    <dgm:cxn modelId="{AB6327CF-7F72-4762-9AB6-B7B61EA8654D}" type="presParOf" srcId="{0D403C4A-3692-41F0-A3F5-B2A4ADACCEA9}" destId="{28AA4B37-6DA3-41EB-8CC2-7BB38313F829}" srcOrd="1" destOrd="0" presId="urn:microsoft.com/office/officeart/2005/8/layout/orgChart1"/>
    <dgm:cxn modelId="{B8D3A923-FEFE-4FC1-86EE-BCBD5F8B479F}" type="presParOf" srcId="{28AA4B37-6DA3-41EB-8CC2-7BB38313F829}" destId="{73C594AF-C900-4C46-96EB-B2B08F24B9C0}" srcOrd="0" destOrd="0" presId="urn:microsoft.com/office/officeart/2005/8/layout/orgChart1"/>
    <dgm:cxn modelId="{8EF4E97E-3411-4D67-BF23-0E73D09974D9}" type="presParOf" srcId="{73C594AF-C900-4C46-96EB-B2B08F24B9C0}" destId="{19E6AC10-BF9A-41DF-8342-90AD2BD2F0F7}" srcOrd="0" destOrd="0" presId="urn:microsoft.com/office/officeart/2005/8/layout/orgChart1"/>
    <dgm:cxn modelId="{C64E8285-9AD0-4F1B-B439-FAC44951EB00}" type="presParOf" srcId="{73C594AF-C900-4C46-96EB-B2B08F24B9C0}" destId="{5C13E40B-4B1A-413E-B9D0-854998E044DC}" srcOrd="1" destOrd="0" presId="urn:microsoft.com/office/officeart/2005/8/layout/orgChart1"/>
    <dgm:cxn modelId="{35A23077-1CC5-45DC-A99A-1E57CFD25215}" type="presParOf" srcId="{28AA4B37-6DA3-41EB-8CC2-7BB38313F829}" destId="{45A3822A-643F-4C85-89FE-3D47958AB276}" srcOrd="1" destOrd="0" presId="urn:microsoft.com/office/officeart/2005/8/layout/orgChart1"/>
    <dgm:cxn modelId="{EBD67128-297E-461C-A301-C3B35AD11816}" type="presParOf" srcId="{45A3822A-643F-4C85-89FE-3D47958AB276}" destId="{502C2437-07A2-4707-B755-3131455C91AB}" srcOrd="0" destOrd="0" presId="urn:microsoft.com/office/officeart/2005/8/layout/orgChart1"/>
    <dgm:cxn modelId="{568AECC2-56D9-4A01-947F-FBC02D12AEAA}" type="presParOf" srcId="{45A3822A-643F-4C85-89FE-3D47958AB276}" destId="{385BE126-9B54-4817-89F6-83FB34AC2853}" srcOrd="1" destOrd="0" presId="urn:microsoft.com/office/officeart/2005/8/layout/orgChart1"/>
    <dgm:cxn modelId="{906C3C67-33CB-4BB5-8829-1DAF6E0AC425}" type="presParOf" srcId="{385BE126-9B54-4817-89F6-83FB34AC2853}" destId="{AF6CA8D6-B6B7-4497-892B-B1BABABC7A3A}" srcOrd="0" destOrd="0" presId="urn:microsoft.com/office/officeart/2005/8/layout/orgChart1"/>
    <dgm:cxn modelId="{FC65501C-FA8A-406D-97A6-BB18E30B0229}" type="presParOf" srcId="{AF6CA8D6-B6B7-4497-892B-B1BABABC7A3A}" destId="{0676A6B6-68B6-4721-AF29-888B3C366BC1}" srcOrd="0" destOrd="0" presId="urn:microsoft.com/office/officeart/2005/8/layout/orgChart1"/>
    <dgm:cxn modelId="{3B567336-0306-4D6D-B30B-F392B4B40366}" type="presParOf" srcId="{AF6CA8D6-B6B7-4497-892B-B1BABABC7A3A}" destId="{1F70C211-ECD1-432D-97F3-7E2CCA7A71BC}" srcOrd="1" destOrd="0" presId="urn:microsoft.com/office/officeart/2005/8/layout/orgChart1"/>
    <dgm:cxn modelId="{E6765660-A555-47E5-90EC-B9A02D8D2ED6}" type="presParOf" srcId="{385BE126-9B54-4817-89F6-83FB34AC2853}" destId="{E295B346-CD6E-4A10-837A-5F6EE0158008}" srcOrd="1" destOrd="0" presId="urn:microsoft.com/office/officeart/2005/8/layout/orgChart1"/>
    <dgm:cxn modelId="{102E840A-0BB7-41EA-BB31-E61313F20EDE}" type="presParOf" srcId="{385BE126-9B54-4817-89F6-83FB34AC2853}" destId="{39398743-3FA9-40A3-8F09-3C7C50040273}" srcOrd="2" destOrd="0" presId="urn:microsoft.com/office/officeart/2005/8/layout/orgChart1"/>
    <dgm:cxn modelId="{B6255D81-D62C-4E79-9DAD-E902D611DB5E}" type="presParOf" srcId="{45A3822A-643F-4C85-89FE-3D47958AB276}" destId="{47D34730-2543-4CB1-9866-CF82E5B90A95}" srcOrd="2" destOrd="0" presId="urn:microsoft.com/office/officeart/2005/8/layout/orgChart1"/>
    <dgm:cxn modelId="{AE949183-728E-45AA-B95A-892D010ED72B}" type="presParOf" srcId="{45A3822A-643F-4C85-89FE-3D47958AB276}" destId="{975CA137-53B7-46C4-90BC-8976A4EDBDDB}" srcOrd="3" destOrd="0" presId="urn:microsoft.com/office/officeart/2005/8/layout/orgChart1"/>
    <dgm:cxn modelId="{8A1E780B-AEA1-4EDA-893E-60BBDED264AD}" type="presParOf" srcId="{975CA137-53B7-46C4-90BC-8976A4EDBDDB}" destId="{C47DFAFD-403F-4A93-812C-52AAF6F3BDF4}" srcOrd="0" destOrd="0" presId="urn:microsoft.com/office/officeart/2005/8/layout/orgChart1"/>
    <dgm:cxn modelId="{5CBF6AF1-ACFC-4059-8F27-36A1A091698F}" type="presParOf" srcId="{C47DFAFD-403F-4A93-812C-52AAF6F3BDF4}" destId="{BE980F7F-61E9-4B1A-B80A-1FB729462D2C}" srcOrd="0" destOrd="0" presId="urn:microsoft.com/office/officeart/2005/8/layout/orgChart1"/>
    <dgm:cxn modelId="{DF8C0CF4-25EF-42FA-9EE8-E351EABB24A0}" type="presParOf" srcId="{C47DFAFD-403F-4A93-812C-52AAF6F3BDF4}" destId="{DAA076DA-A17D-4F3D-9556-079D5FF9322B}" srcOrd="1" destOrd="0" presId="urn:microsoft.com/office/officeart/2005/8/layout/orgChart1"/>
    <dgm:cxn modelId="{97509974-2A38-45EA-8003-101B9FFD3724}" type="presParOf" srcId="{975CA137-53B7-46C4-90BC-8976A4EDBDDB}" destId="{CDAFE1C5-9C92-46F3-97E9-2503E1D53A77}" srcOrd="1" destOrd="0" presId="urn:microsoft.com/office/officeart/2005/8/layout/orgChart1"/>
    <dgm:cxn modelId="{2208DCFE-B41A-4DDA-960F-65D336EE2BCD}" type="presParOf" srcId="{CDAFE1C5-9C92-46F3-97E9-2503E1D53A77}" destId="{6EF592C2-9BB2-4756-B806-44B6F73B41F9}" srcOrd="0" destOrd="0" presId="urn:microsoft.com/office/officeart/2005/8/layout/orgChart1"/>
    <dgm:cxn modelId="{744E3503-A0DF-4539-8084-E18344AB8358}" type="presParOf" srcId="{CDAFE1C5-9C92-46F3-97E9-2503E1D53A77}" destId="{FB01FF6A-6BA1-4CAC-BC45-90E6DB4C205C}" srcOrd="1" destOrd="0" presId="urn:microsoft.com/office/officeart/2005/8/layout/orgChart1"/>
    <dgm:cxn modelId="{BD10BDF9-58EE-4C75-BFF6-114399BAD239}" type="presParOf" srcId="{FB01FF6A-6BA1-4CAC-BC45-90E6DB4C205C}" destId="{05FF9B9A-4645-4530-803B-AFDCFFAF803B}" srcOrd="0" destOrd="0" presId="urn:microsoft.com/office/officeart/2005/8/layout/orgChart1"/>
    <dgm:cxn modelId="{42E82C35-CB58-49F5-B8B2-422CD78B3198}" type="presParOf" srcId="{05FF9B9A-4645-4530-803B-AFDCFFAF803B}" destId="{EFF845C3-2626-4928-BB62-1434681D4507}" srcOrd="0" destOrd="0" presId="urn:microsoft.com/office/officeart/2005/8/layout/orgChart1"/>
    <dgm:cxn modelId="{7AA6FEC1-4F23-46A7-AAE8-5ADEAFECA83B}" type="presParOf" srcId="{05FF9B9A-4645-4530-803B-AFDCFFAF803B}" destId="{4C37B6F5-A456-4052-8E61-476F38B7AD48}" srcOrd="1" destOrd="0" presId="urn:microsoft.com/office/officeart/2005/8/layout/orgChart1"/>
    <dgm:cxn modelId="{6399A43F-438A-46A2-9A5B-A069233462C1}" type="presParOf" srcId="{FB01FF6A-6BA1-4CAC-BC45-90E6DB4C205C}" destId="{8E467F26-17E7-44F8-A48E-2B57B33863E9}" srcOrd="1" destOrd="0" presId="urn:microsoft.com/office/officeart/2005/8/layout/orgChart1"/>
    <dgm:cxn modelId="{0A8BE9DF-A082-438B-9922-764EBB2C3B4F}" type="presParOf" srcId="{FB01FF6A-6BA1-4CAC-BC45-90E6DB4C205C}" destId="{4E705463-8B82-48D6-AED7-08CB26136564}" srcOrd="2" destOrd="0" presId="urn:microsoft.com/office/officeart/2005/8/layout/orgChart1"/>
    <dgm:cxn modelId="{8E0B1797-D55D-491B-9BE3-71B17A1A93D7}" type="presParOf" srcId="{975CA137-53B7-46C4-90BC-8976A4EDBDDB}" destId="{97E4991A-9D96-47D7-B318-B96A5132DA13}" srcOrd="2" destOrd="0" presId="urn:microsoft.com/office/officeart/2005/8/layout/orgChart1"/>
    <dgm:cxn modelId="{DE6195CC-286A-4DDF-B292-E0016EA2527C}" type="presParOf" srcId="{28AA4B37-6DA3-41EB-8CC2-7BB38313F829}" destId="{C3206DF1-C138-42C8-B96C-5D7F8C9C48DF}" srcOrd="2" destOrd="0" presId="urn:microsoft.com/office/officeart/2005/8/layout/orgChart1"/>
    <dgm:cxn modelId="{D1511A49-DCF0-4A96-92F5-73FB0E736350}" type="presParOf" srcId="{781FF445-AEDD-4D61-A81E-B03472542F53}" destId="{AC6DD034-E9E0-4DE1-8177-D3804EA9F31B}" srcOrd="2" destOrd="0" presId="urn:microsoft.com/office/officeart/2005/8/layout/orgChart1"/>
    <dgm:cxn modelId="{F8EBE571-7A9A-4EB6-93FF-EB1DDD2A36D0}" type="presParOf" srcId="{AC6DD034-E9E0-4DE1-8177-D3804EA9F31B}" destId="{CBAA95B5-571E-4F34-9F21-D587A260D100}" srcOrd="0" destOrd="0" presId="urn:microsoft.com/office/officeart/2005/8/layout/orgChart1"/>
    <dgm:cxn modelId="{261C8F2A-BB1A-443B-B636-567E6AF83B71}" type="presParOf" srcId="{AC6DD034-E9E0-4DE1-8177-D3804EA9F31B}" destId="{CA4935F3-2F93-4544-88EB-5E2834282A79}" srcOrd="1" destOrd="0" presId="urn:microsoft.com/office/officeart/2005/8/layout/orgChart1"/>
    <dgm:cxn modelId="{663F4679-E730-4E8A-B4DF-397667264AB1}" type="presParOf" srcId="{CA4935F3-2F93-4544-88EB-5E2834282A79}" destId="{FF5C2B9D-A1C3-45F9-BF24-1B47092F43C0}" srcOrd="0" destOrd="0" presId="urn:microsoft.com/office/officeart/2005/8/layout/orgChart1"/>
    <dgm:cxn modelId="{B0506624-FD7A-4EF2-B6C7-092470386A0E}" type="presParOf" srcId="{FF5C2B9D-A1C3-45F9-BF24-1B47092F43C0}" destId="{2FA500FF-CDFF-4AEE-9A9F-AD0D06C3EB51}" srcOrd="0" destOrd="0" presId="urn:microsoft.com/office/officeart/2005/8/layout/orgChart1"/>
    <dgm:cxn modelId="{341A41AF-3458-4EC5-8D03-2472201771E5}" type="presParOf" srcId="{FF5C2B9D-A1C3-45F9-BF24-1B47092F43C0}" destId="{E5CB6876-019F-470F-924A-09507E0973DF}" srcOrd="1" destOrd="0" presId="urn:microsoft.com/office/officeart/2005/8/layout/orgChart1"/>
    <dgm:cxn modelId="{22C84FAC-AFA2-4E95-A679-C7FB663BFD05}" type="presParOf" srcId="{CA4935F3-2F93-4544-88EB-5E2834282A79}" destId="{BF309F74-6E11-4D98-AF3A-D3185199C603}" srcOrd="1" destOrd="0" presId="urn:microsoft.com/office/officeart/2005/8/layout/orgChart1"/>
    <dgm:cxn modelId="{CB8D040B-8F42-45AF-A9BF-38E70380614A}" type="presParOf" srcId="{CA4935F3-2F93-4544-88EB-5E2834282A79}" destId="{6B1E48A8-1FE3-4CEF-B4CA-9F467842AA7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BAA95B5-571E-4F34-9F21-D587A260D100}">
      <dsp:nvSpPr>
        <dsp:cNvPr id="0" name=""/>
        <dsp:cNvSpPr/>
      </dsp:nvSpPr>
      <dsp:spPr>
        <a:xfrm>
          <a:off x="2837718" y="982993"/>
          <a:ext cx="206408" cy="1283858"/>
        </a:xfrm>
        <a:custGeom>
          <a:avLst/>
          <a:gdLst/>
          <a:ahLst/>
          <a:cxnLst/>
          <a:rect l="0" t="0" r="0" b="0"/>
          <a:pathLst>
            <a:path>
              <a:moveTo>
                <a:pt x="206408" y="0"/>
              </a:moveTo>
              <a:lnTo>
                <a:pt x="206408" y="1283858"/>
              </a:lnTo>
              <a:lnTo>
                <a:pt x="0" y="128385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EF592C2-9BB2-4756-B806-44B6F73B41F9}">
      <dsp:nvSpPr>
        <dsp:cNvPr id="0" name=""/>
        <dsp:cNvSpPr/>
      </dsp:nvSpPr>
      <dsp:spPr>
        <a:xfrm>
          <a:off x="3447116" y="5929327"/>
          <a:ext cx="294869" cy="9042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04267"/>
              </a:lnTo>
              <a:lnTo>
                <a:pt x="294869" y="90426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D34730-2543-4CB1-9866-CF82E5B90A95}">
      <dsp:nvSpPr>
        <dsp:cNvPr id="0" name=""/>
        <dsp:cNvSpPr/>
      </dsp:nvSpPr>
      <dsp:spPr>
        <a:xfrm>
          <a:off x="3044127" y="4533610"/>
          <a:ext cx="1189308" cy="41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6408"/>
              </a:lnTo>
              <a:lnTo>
                <a:pt x="1189308" y="206408"/>
              </a:lnTo>
              <a:lnTo>
                <a:pt x="1189308" y="41281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2C2437-07A2-4707-B755-3131455C91AB}">
      <dsp:nvSpPr>
        <dsp:cNvPr id="0" name=""/>
        <dsp:cNvSpPr/>
      </dsp:nvSpPr>
      <dsp:spPr>
        <a:xfrm>
          <a:off x="1854819" y="4533610"/>
          <a:ext cx="1189308" cy="412817"/>
        </a:xfrm>
        <a:custGeom>
          <a:avLst/>
          <a:gdLst/>
          <a:ahLst/>
          <a:cxnLst/>
          <a:rect l="0" t="0" r="0" b="0"/>
          <a:pathLst>
            <a:path>
              <a:moveTo>
                <a:pt x="1189308" y="0"/>
              </a:moveTo>
              <a:lnTo>
                <a:pt x="1189308" y="206408"/>
              </a:lnTo>
              <a:lnTo>
                <a:pt x="0" y="206408"/>
              </a:lnTo>
              <a:lnTo>
                <a:pt x="0" y="41281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57B023B-B06E-4089-8ECB-988FD3BA2AB3}">
      <dsp:nvSpPr>
        <dsp:cNvPr id="0" name=""/>
        <dsp:cNvSpPr/>
      </dsp:nvSpPr>
      <dsp:spPr>
        <a:xfrm>
          <a:off x="2998407" y="982993"/>
          <a:ext cx="91440" cy="256771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67717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8B279F2-91A9-4295-8105-DEF405CE0365}">
      <dsp:nvSpPr>
        <dsp:cNvPr id="0" name=""/>
        <dsp:cNvSpPr/>
      </dsp:nvSpPr>
      <dsp:spPr>
        <a:xfrm>
          <a:off x="1605388" y="93"/>
          <a:ext cx="2877478" cy="98289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Sonographically evaluated nodules submitted to FNA biopsy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n=917</a:t>
          </a:r>
        </a:p>
      </dsp:txBody>
      <dsp:txXfrm>
        <a:off x="1605388" y="93"/>
        <a:ext cx="2877478" cy="982899"/>
      </dsp:txXfrm>
    </dsp:sp>
    <dsp:sp modelId="{19E6AC10-BF9A-41DF-8342-90AD2BD2F0F7}">
      <dsp:nvSpPr>
        <dsp:cNvPr id="0" name=""/>
        <dsp:cNvSpPr/>
      </dsp:nvSpPr>
      <dsp:spPr>
        <a:xfrm>
          <a:off x="2061227" y="3550710"/>
          <a:ext cx="1965799" cy="98289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Final cohort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n=553</a:t>
          </a:r>
        </a:p>
      </dsp:txBody>
      <dsp:txXfrm>
        <a:off x="2061227" y="3550710"/>
        <a:ext cx="1965799" cy="982899"/>
      </dsp:txXfrm>
    </dsp:sp>
    <dsp:sp modelId="{0676A6B6-68B6-4721-AF29-888B3C366BC1}">
      <dsp:nvSpPr>
        <dsp:cNvPr id="0" name=""/>
        <dsp:cNvSpPr/>
      </dsp:nvSpPr>
      <dsp:spPr>
        <a:xfrm>
          <a:off x="871919" y="4946428"/>
          <a:ext cx="1965799" cy="98289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Benign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n=511</a:t>
          </a:r>
        </a:p>
      </dsp:txBody>
      <dsp:txXfrm>
        <a:off x="871919" y="4946428"/>
        <a:ext cx="1965799" cy="982899"/>
      </dsp:txXfrm>
    </dsp:sp>
    <dsp:sp modelId="{BE980F7F-61E9-4B1A-B80A-1FB729462D2C}">
      <dsp:nvSpPr>
        <dsp:cNvPr id="0" name=""/>
        <dsp:cNvSpPr/>
      </dsp:nvSpPr>
      <dsp:spPr>
        <a:xfrm>
          <a:off x="3250536" y="4946428"/>
          <a:ext cx="1965799" cy="98289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Malignant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n=42</a:t>
          </a:r>
        </a:p>
      </dsp:txBody>
      <dsp:txXfrm>
        <a:off x="3250536" y="4946428"/>
        <a:ext cx="1965799" cy="982899"/>
      </dsp:txXfrm>
    </dsp:sp>
    <dsp:sp modelId="{EFF845C3-2626-4928-BB62-1434681D4507}">
      <dsp:nvSpPr>
        <dsp:cNvPr id="0" name=""/>
        <dsp:cNvSpPr/>
      </dsp:nvSpPr>
      <dsp:spPr>
        <a:xfrm>
          <a:off x="3741986" y="6342145"/>
          <a:ext cx="1965799" cy="98289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Surgical histology confirmation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n=39</a:t>
          </a:r>
        </a:p>
      </dsp:txBody>
      <dsp:txXfrm>
        <a:off x="3741986" y="6342145"/>
        <a:ext cx="1965799" cy="982899"/>
      </dsp:txXfrm>
    </dsp:sp>
    <dsp:sp modelId="{2FA500FF-CDFF-4AEE-9A9F-AD0D06C3EB51}">
      <dsp:nvSpPr>
        <dsp:cNvPr id="0" name=""/>
        <dsp:cNvSpPr/>
      </dsp:nvSpPr>
      <dsp:spPr>
        <a:xfrm>
          <a:off x="871919" y="1395811"/>
          <a:ext cx="1965799" cy="174208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b="1" i="1" kern="1200"/>
            <a:t>Excluded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Subcentimeter nodules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n=82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Non-diagnostic or indeterminate cytology report</a:t>
          </a:r>
          <a:endParaRPr lang="it-IT" sz="1400" kern="1200" baseline="30000"/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400" kern="1200"/>
            <a:t>n=282</a:t>
          </a:r>
        </a:p>
      </dsp:txBody>
      <dsp:txXfrm>
        <a:off x="871919" y="1395811"/>
        <a:ext cx="1965799" cy="174208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 Grani</dc:creator>
  <cp:keywords/>
  <dc:description/>
  <cp:lastModifiedBy>Giorgio Grani</cp:lastModifiedBy>
  <cp:revision>8</cp:revision>
  <dcterms:created xsi:type="dcterms:W3CDTF">2018-10-12T13:30:00Z</dcterms:created>
  <dcterms:modified xsi:type="dcterms:W3CDTF">2019-10-13T08:40:00Z</dcterms:modified>
</cp:coreProperties>
</file>